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27ED" w:rsidRPr="006E0DF9" w:rsidRDefault="00E827ED" w:rsidP="00E827ED">
      <w:pPr>
        <w:spacing w:after="0" w:line="240" w:lineRule="auto"/>
        <w:jc w:val="center"/>
        <w:textAlignment w:val="baseline"/>
        <w:outlineLvl w:val="5"/>
        <w:rPr>
          <w:rFonts w:asciiTheme="majorHAnsi" w:eastAsia="Times New Roman" w:hAnsiTheme="majorHAnsi" w:cs="Times New Roman"/>
          <w:b/>
          <w:bCs/>
          <w:noProof/>
          <w:color w:val="0000FF"/>
          <w:sz w:val="28"/>
          <w:szCs w:val="28"/>
          <w:lang w:eastAsia="tr-TR"/>
        </w:rPr>
      </w:pPr>
      <w:r w:rsidRPr="006E0DF9">
        <w:rPr>
          <w:rFonts w:asciiTheme="majorHAnsi" w:eastAsia="Times New Roman" w:hAnsiTheme="majorHAnsi" w:cs="Times New Roman"/>
          <w:b/>
          <w:bCs/>
          <w:noProof/>
          <w:color w:val="2B6CA3"/>
          <w:sz w:val="28"/>
          <w:szCs w:val="28"/>
          <w:bdr w:val="none" w:sz="0" w:space="0" w:color="auto" w:frame="1"/>
          <w:lang w:eastAsia="tr-TR"/>
        </w:rPr>
        <w:t>III. GLOBAL CONFERENCE ON INNOVATION IN MARINE TECHNOLOGY</w:t>
      </w:r>
    </w:p>
    <w:p w:rsidR="00E827ED" w:rsidRPr="006E0DF9" w:rsidRDefault="00E827ED" w:rsidP="00E827ED">
      <w:pPr>
        <w:spacing w:after="0" w:line="240" w:lineRule="auto"/>
        <w:jc w:val="center"/>
        <w:textAlignment w:val="baseline"/>
        <w:outlineLvl w:val="5"/>
        <w:rPr>
          <w:rFonts w:asciiTheme="majorHAnsi" w:eastAsia="Times New Roman" w:hAnsiTheme="majorHAnsi" w:cs="Times New Roman"/>
          <w:b/>
          <w:bCs/>
          <w:noProof/>
          <w:color w:val="0000FF"/>
          <w:sz w:val="28"/>
          <w:szCs w:val="28"/>
          <w:lang w:eastAsia="tr-TR"/>
        </w:rPr>
      </w:pPr>
      <w:r w:rsidRPr="006E0DF9">
        <w:rPr>
          <w:rFonts w:asciiTheme="majorHAnsi" w:eastAsia="Times New Roman" w:hAnsiTheme="majorHAnsi" w:cs="Times New Roman"/>
          <w:b/>
          <w:bCs/>
          <w:noProof/>
          <w:color w:val="2B6CA3"/>
          <w:sz w:val="28"/>
          <w:szCs w:val="28"/>
          <w:bdr w:val="none" w:sz="0" w:space="0" w:color="auto" w:frame="1"/>
          <w:lang w:eastAsia="tr-TR"/>
        </w:rPr>
        <w:t>AND</w:t>
      </w:r>
    </w:p>
    <w:p w:rsidR="00E827ED" w:rsidRPr="006E0DF9" w:rsidRDefault="00E827ED" w:rsidP="00E827ED">
      <w:pPr>
        <w:spacing w:after="0" w:line="240" w:lineRule="auto"/>
        <w:jc w:val="center"/>
        <w:textAlignment w:val="baseline"/>
        <w:outlineLvl w:val="5"/>
        <w:rPr>
          <w:rFonts w:asciiTheme="majorHAnsi" w:eastAsia="Times New Roman" w:hAnsiTheme="majorHAnsi" w:cs="Times New Roman"/>
          <w:b/>
          <w:bCs/>
          <w:noProof/>
          <w:color w:val="0000FF"/>
          <w:sz w:val="28"/>
          <w:szCs w:val="28"/>
          <w:lang w:eastAsia="tr-TR"/>
        </w:rPr>
      </w:pPr>
      <w:r w:rsidRPr="006E0DF9">
        <w:rPr>
          <w:rFonts w:asciiTheme="majorHAnsi" w:eastAsia="Times New Roman" w:hAnsiTheme="majorHAnsi" w:cs="Times New Roman"/>
          <w:b/>
          <w:bCs/>
          <w:noProof/>
          <w:color w:val="2B6CA3"/>
          <w:sz w:val="28"/>
          <w:szCs w:val="28"/>
          <w:bdr w:val="none" w:sz="0" w:space="0" w:color="auto" w:frame="1"/>
          <w:lang w:eastAsia="tr-TR"/>
        </w:rPr>
        <w:t>THE FUTURE OF MARITIME TRANSPORTATION</w:t>
      </w:r>
    </w:p>
    <w:p w:rsidR="00B56F8F" w:rsidRPr="006E0DF9" w:rsidRDefault="00B56F8F" w:rsidP="00B56F8F">
      <w:pPr>
        <w:rPr>
          <w:rFonts w:asciiTheme="majorHAnsi" w:hAnsiTheme="majorHAnsi" w:cs="Times New Roman"/>
          <w:noProof/>
          <w:sz w:val="24"/>
          <w:szCs w:val="24"/>
        </w:rPr>
      </w:pPr>
    </w:p>
    <w:p w:rsidR="00BF3BFF" w:rsidRPr="006E0DF9" w:rsidRDefault="00B56F8F" w:rsidP="00BF3BFF">
      <w:pPr>
        <w:ind w:left="2124"/>
        <w:rPr>
          <w:rFonts w:asciiTheme="majorHAnsi" w:hAnsiTheme="majorHAnsi" w:cs="Times New Roman"/>
          <w:b/>
          <w:bCs/>
          <w:noProof/>
          <w:sz w:val="24"/>
          <w:szCs w:val="24"/>
        </w:rPr>
      </w:pPr>
      <w:r w:rsidRPr="006E0DF9">
        <w:rPr>
          <w:rFonts w:asciiTheme="majorHAnsi" w:hAnsiTheme="majorHAnsi" w:cs="Times New Roman"/>
          <w:noProof/>
          <w:sz w:val="24"/>
          <w:szCs w:val="24"/>
        </w:rPr>
        <w:t xml:space="preserve"> </w:t>
      </w:r>
      <w:r w:rsidR="00E827ED" w:rsidRPr="006E0DF9">
        <w:rPr>
          <w:rFonts w:asciiTheme="majorHAnsi" w:hAnsiTheme="majorHAnsi" w:cs="Times New Roman"/>
          <w:b/>
          <w:bCs/>
          <w:noProof/>
          <w:sz w:val="24"/>
          <w:szCs w:val="24"/>
        </w:rPr>
        <w:t>Abstract Submission Form - Paper Presentation</w:t>
      </w:r>
      <w:bookmarkStart w:id="0" w:name="OLE_LINK1"/>
      <w:bookmarkStart w:id="1" w:name="OLE_LINK2"/>
    </w:p>
    <w:p w:rsidR="00BF3BFF" w:rsidRPr="006E0DF9" w:rsidRDefault="00B56F8F" w:rsidP="00BF3BFF">
      <w:pPr>
        <w:ind w:left="-142"/>
        <w:rPr>
          <w:rFonts w:asciiTheme="majorHAnsi" w:hAnsiTheme="majorHAnsi" w:cs="Times New Roman"/>
          <w:b/>
          <w:bCs/>
          <w:noProof/>
          <w:sz w:val="24"/>
          <w:szCs w:val="24"/>
        </w:rPr>
      </w:pPr>
      <w:r w:rsidRPr="006E0DF9">
        <w:rPr>
          <w:rFonts w:asciiTheme="majorHAnsi" w:hAnsiTheme="majorHAnsi" w:cs="Times New Roman"/>
          <w:b/>
          <w:bCs/>
          <w:noProof/>
          <w:sz w:val="24"/>
          <w:szCs w:val="24"/>
        </w:rPr>
        <w:t>Title</w:t>
      </w:r>
      <w:r w:rsidR="00FE2EAC" w:rsidRPr="006E0DF9">
        <w:rPr>
          <w:rFonts w:asciiTheme="majorHAnsi" w:hAnsiTheme="majorHAnsi" w:cs="Times New Roman"/>
          <w:b/>
          <w:bCs/>
          <w:noProof/>
          <w:sz w:val="24"/>
          <w:szCs w:val="24"/>
        </w:rPr>
        <w:t>;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288"/>
      </w:tblGrid>
      <w:tr w:rsidR="00BF3BFF" w:rsidRPr="006E0DF9" w:rsidTr="0043159D">
        <w:trPr>
          <w:trHeight w:val="454"/>
        </w:trPr>
        <w:tc>
          <w:tcPr>
            <w:tcW w:w="5000" w:type="pct"/>
          </w:tcPr>
          <w:bookmarkStart w:id="2" w:name="_Hlk518563127" w:displacedByCustomXml="next"/>
          <w:bookmarkStart w:id="3" w:name="OLE_LINK4" w:displacedByCustomXml="next"/>
          <w:bookmarkStart w:id="4" w:name="OLE_LINK3" w:displacedByCustomXml="next"/>
          <w:bookmarkStart w:id="5" w:name="OLE_LINK14" w:displacedByCustomXml="next"/>
          <w:bookmarkStart w:id="6" w:name="OLE_LINK13" w:displacedByCustomXml="next"/>
          <w:bookmarkStart w:id="7" w:name="OLE_LINK10" w:displacedByCustomXml="next"/>
          <w:bookmarkStart w:id="8" w:name="OLE_LINK9" w:displacedByCustomXml="next"/>
          <w:sdt>
            <w:sdtPr>
              <w:rPr>
                <w:rStyle w:val="Style1"/>
              </w:rPr>
              <w:id w:val="1718782283"/>
              <w:placeholder>
                <w:docPart w:val="8C030C01EAE5475F8576ED349507E26F"/>
              </w:placeholder>
              <w:temporary/>
              <w:showingPlcHdr/>
              <w15:appearance w15:val="hidden"/>
            </w:sdtPr>
            <w:sdtEndPr>
              <w:rPr>
                <w:rStyle w:val="DefaultParagraphFont"/>
                <w:rFonts w:eastAsiaTheme="minorHAnsi" w:cstheme="minorBidi"/>
                <w:color w:val="auto"/>
                <w:sz w:val="24"/>
                <w:szCs w:val="24"/>
              </w:rPr>
            </w:sdtEndPr>
            <w:sdtContent>
              <w:bookmarkStart w:id="9" w:name="OLE_LINK7" w:displacedByCustomXml="prev"/>
              <w:bookmarkStart w:id="10" w:name="OLE_LINK8" w:displacedByCustomXml="prev"/>
              <w:p w:rsidR="00BF3BFF" w:rsidRPr="006E0DF9" w:rsidRDefault="00BF3BFF" w:rsidP="00BF3BFF">
                <w:pPr>
                  <w:jc w:val="center"/>
                  <w:rPr>
                    <w:rFonts w:asciiTheme="majorHAnsi" w:hAnsiTheme="majorHAnsi"/>
                    <w:sz w:val="24"/>
                    <w:szCs w:val="24"/>
                  </w:rPr>
                </w:pPr>
                <w:r w:rsidRPr="006E0DF9">
                  <w:rPr>
                    <w:rStyle w:val="PlaceholderText"/>
                    <w:rFonts w:asciiTheme="majorHAnsi" w:hAnsiTheme="majorHAnsi"/>
                    <w:sz w:val="28"/>
                    <w:szCs w:val="28"/>
                  </w:rPr>
                  <w:t>Write Title Here</w:t>
                </w:r>
              </w:p>
              <w:bookmarkEnd w:id="9" w:displacedByCustomXml="next"/>
              <w:bookmarkEnd w:id="10" w:displacedByCustomXml="next"/>
            </w:sdtContent>
          </w:sdt>
          <w:bookmarkEnd w:id="2" w:displacedByCustomXml="prev"/>
          <w:bookmarkEnd w:id="3" w:displacedByCustomXml="prev"/>
          <w:bookmarkEnd w:id="4" w:displacedByCustomXml="prev"/>
        </w:tc>
      </w:tr>
      <w:bookmarkEnd w:id="0"/>
      <w:bookmarkEnd w:id="1"/>
      <w:bookmarkEnd w:id="8"/>
      <w:bookmarkEnd w:id="7"/>
      <w:bookmarkEnd w:id="6"/>
      <w:bookmarkEnd w:id="5"/>
    </w:tbl>
    <w:p w:rsidR="00A41012" w:rsidRPr="006E0DF9" w:rsidRDefault="00A41012" w:rsidP="00B56F8F">
      <w:pPr>
        <w:rPr>
          <w:rFonts w:asciiTheme="majorHAnsi" w:hAnsiTheme="majorHAnsi" w:cs="Times New Roman"/>
          <w:b/>
          <w:bCs/>
          <w:noProof/>
          <w:sz w:val="24"/>
          <w:szCs w:val="24"/>
        </w:rPr>
      </w:pPr>
    </w:p>
    <w:tbl>
      <w:tblPr>
        <w:tblStyle w:val="TableGrid"/>
        <w:tblpPr w:leftFromText="141" w:rightFromText="141" w:vertAnchor="text" w:horzAnchor="margin" w:tblpY="731"/>
        <w:tblW w:w="5000" w:type="pct"/>
        <w:tblLook w:val="04A0" w:firstRow="1" w:lastRow="0" w:firstColumn="1" w:lastColumn="0" w:noHBand="0" w:noVBand="1"/>
      </w:tblPr>
      <w:tblGrid>
        <w:gridCol w:w="2473"/>
        <w:gridCol w:w="3873"/>
        <w:gridCol w:w="2942"/>
      </w:tblGrid>
      <w:tr w:rsidR="00B56F8F" w:rsidRPr="006E0DF9" w:rsidTr="003E3EAE">
        <w:trPr>
          <w:trHeight w:val="454"/>
        </w:trPr>
        <w:tc>
          <w:tcPr>
            <w:tcW w:w="1331" w:type="pct"/>
          </w:tcPr>
          <w:p w:rsidR="00B56F8F" w:rsidRPr="006E0DF9" w:rsidRDefault="00B56F8F" w:rsidP="00B56F8F">
            <w:pPr>
              <w:jc w:val="center"/>
              <w:rPr>
                <w:rFonts w:asciiTheme="majorHAnsi" w:hAnsiTheme="majorHAnsi" w:cs="Times New Roman"/>
                <w:b/>
                <w:bCs/>
                <w:noProof/>
                <w:sz w:val="24"/>
                <w:szCs w:val="24"/>
              </w:rPr>
            </w:pPr>
            <w:r w:rsidRPr="006E0DF9">
              <w:rPr>
                <w:rFonts w:asciiTheme="majorHAnsi" w:hAnsiTheme="majorHAnsi" w:cs="Times New Roman"/>
                <w:b/>
                <w:bCs/>
                <w:noProof/>
                <w:sz w:val="24"/>
                <w:szCs w:val="24"/>
              </w:rPr>
              <w:t>Name/ Surname</w:t>
            </w:r>
          </w:p>
        </w:tc>
        <w:tc>
          <w:tcPr>
            <w:tcW w:w="2085" w:type="pct"/>
          </w:tcPr>
          <w:p w:rsidR="00B56F8F" w:rsidRPr="003E3EAE" w:rsidRDefault="003E3EAE" w:rsidP="007A425D">
            <w:pPr>
              <w:jc w:val="center"/>
              <w:rPr>
                <w:rFonts w:asciiTheme="majorHAnsi" w:hAnsiTheme="majorHAnsi" w:cs="Times New Roman"/>
                <w:b/>
                <w:bCs/>
                <w:noProof/>
                <w:sz w:val="24"/>
                <w:szCs w:val="24"/>
                <w:lang w:val="en-GB"/>
              </w:rPr>
            </w:pPr>
            <w:bookmarkStart w:id="11" w:name="OLE_LINK15"/>
            <w:bookmarkStart w:id="12" w:name="OLE_LINK16"/>
            <w:r w:rsidRPr="003E3EAE">
              <w:rPr>
                <w:rFonts w:asciiTheme="majorHAnsi" w:hAnsiTheme="majorHAnsi" w:cs="Times New Roman"/>
                <w:b/>
                <w:bCs/>
                <w:noProof/>
                <w:sz w:val="24"/>
                <w:szCs w:val="24"/>
                <w:lang w:val="en-GB"/>
              </w:rPr>
              <w:t>Aff</w:t>
            </w:r>
            <w:r>
              <w:rPr>
                <w:rFonts w:asciiTheme="majorHAnsi" w:hAnsiTheme="majorHAnsi" w:cs="Times New Roman"/>
                <w:b/>
                <w:bCs/>
                <w:noProof/>
                <w:sz w:val="24"/>
                <w:szCs w:val="24"/>
                <w:lang w:val="en-GB"/>
              </w:rPr>
              <w:t>i</w:t>
            </w:r>
            <w:r w:rsidRPr="003E3EAE">
              <w:rPr>
                <w:rFonts w:asciiTheme="majorHAnsi" w:hAnsiTheme="majorHAnsi" w:cs="Times New Roman"/>
                <w:b/>
                <w:bCs/>
                <w:noProof/>
                <w:sz w:val="24"/>
                <w:szCs w:val="24"/>
                <w:lang w:val="en-GB"/>
              </w:rPr>
              <w:t>liation</w:t>
            </w:r>
            <w:bookmarkEnd w:id="11"/>
            <w:bookmarkEnd w:id="12"/>
          </w:p>
        </w:tc>
        <w:tc>
          <w:tcPr>
            <w:tcW w:w="1584" w:type="pct"/>
          </w:tcPr>
          <w:p w:rsidR="00B56F8F" w:rsidRPr="006E0DF9" w:rsidRDefault="007A425D" w:rsidP="00B56F8F">
            <w:pPr>
              <w:jc w:val="center"/>
              <w:rPr>
                <w:rFonts w:asciiTheme="majorHAnsi" w:hAnsiTheme="majorHAnsi" w:cs="Times New Roman"/>
                <w:b/>
                <w:bCs/>
                <w:noProof/>
                <w:sz w:val="24"/>
                <w:szCs w:val="24"/>
              </w:rPr>
            </w:pPr>
            <w:r w:rsidRPr="006E0DF9">
              <w:rPr>
                <w:rFonts w:asciiTheme="majorHAnsi" w:hAnsiTheme="majorHAnsi" w:cs="Times New Roman"/>
                <w:b/>
                <w:bCs/>
                <w:noProof/>
                <w:sz w:val="24"/>
                <w:szCs w:val="24"/>
              </w:rPr>
              <w:t>E-Mail Address</w:t>
            </w:r>
          </w:p>
        </w:tc>
      </w:tr>
      <w:tr w:rsidR="00B56F8F" w:rsidRPr="006E0DF9" w:rsidTr="003E3EAE">
        <w:trPr>
          <w:trHeight w:val="454"/>
        </w:trPr>
        <w:tc>
          <w:tcPr>
            <w:tcW w:w="1331" w:type="pct"/>
          </w:tcPr>
          <w:p w:rsidR="00B56F8F" w:rsidRPr="00992B06" w:rsidRDefault="00B56F8F" w:rsidP="00B56F8F">
            <w:pPr>
              <w:rPr>
                <w:rFonts w:asciiTheme="majorHAnsi" w:hAnsiTheme="majorHAnsi" w:cs="Times New Roman"/>
                <w:bCs/>
                <w:noProof/>
                <w:sz w:val="24"/>
                <w:szCs w:val="24"/>
              </w:rPr>
            </w:pPr>
            <w:bookmarkStart w:id="13" w:name="_GoBack" w:colFirst="0" w:colLast="2"/>
          </w:p>
        </w:tc>
        <w:tc>
          <w:tcPr>
            <w:tcW w:w="2085" w:type="pct"/>
          </w:tcPr>
          <w:p w:rsidR="00B56F8F" w:rsidRPr="00992B06" w:rsidRDefault="00B56F8F" w:rsidP="00B56F8F">
            <w:pPr>
              <w:rPr>
                <w:rFonts w:asciiTheme="majorHAnsi" w:hAnsiTheme="majorHAnsi" w:cs="Times New Roman"/>
                <w:bCs/>
                <w:noProof/>
                <w:sz w:val="24"/>
                <w:szCs w:val="24"/>
              </w:rPr>
            </w:pPr>
          </w:p>
        </w:tc>
        <w:tc>
          <w:tcPr>
            <w:tcW w:w="1584" w:type="pct"/>
          </w:tcPr>
          <w:p w:rsidR="00B56F8F" w:rsidRPr="00992B06" w:rsidRDefault="00B56F8F" w:rsidP="00B56F8F">
            <w:pPr>
              <w:rPr>
                <w:rFonts w:asciiTheme="majorHAnsi" w:hAnsiTheme="majorHAnsi" w:cs="Times New Roman"/>
                <w:bCs/>
                <w:noProof/>
                <w:sz w:val="24"/>
                <w:szCs w:val="24"/>
              </w:rPr>
            </w:pPr>
          </w:p>
        </w:tc>
      </w:tr>
      <w:tr w:rsidR="00B56F8F" w:rsidRPr="006E0DF9" w:rsidTr="003E3EAE">
        <w:trPr>
          <w:trHeight w:val="454"/>
        </w:trPr>
        <w:tc>
          <w:tcPr>
            <w:tcW w:w="1331" w:type="pct"/>
          </w:tcPr>
          <w:p w:rsidR="00B56F8F" w:rsidRPr="00992B06" w:rsidRDefault="00B56F8F" w:rsidP="00B56F8F">
            <w:pPr>
              <w:rPr>
                <w:rFonts w:asciiTheme="majorHAnsi" w:hAnsiTheme="majorHAnsi" w:cs="Times New Roman"/>
                <w:bCs/>
                <w:noProof/>
                <w:sz w:val="24"/>
                <w:szCs w:val="24"/>
              </w:rPr>
            </w:pPr>
          </w:p>
        </w:tc>
        <w:tc>
          <w:tcPr>
            <w:tcW w:w="2085" w:type="pct"/>
          </w:tcPr>
          <w:p w:rsidR="00B56F8F" w:rsidRPr="00992B06" w:rsidRDefault="00B56F8F" w:rsidP="00B56F8F">
            <w:pPr>
              <w:rPr>
                <w:rFonts w:asciiTheme="majorHAnsi" w:hAnsiTheme="majorHAnsi" w:cs="Times New Roman"/>
                <w:bCs/>
                <w:noProof/>
                <w:sz w:val="24"/>
                <w:szCs w:val="24"/>
              </w:rPr>
            </w:pPr>
          </w:p>
        </w:tc>
        <w:tc>
          <w:tcPr>
            <w:tcW w:w="1584" w:type="pct"/>
          </w:tcPr>
          <w:p w:rsidR="00B56F8F" w:rsidRPr="00992B06" w:rsidRDefault="00B56F8F" w:rsidP="00B56F8F">
            <w:pPr>
              <w:rPr>
                <w:rFonts w:asciiTheme="majorHAnsi" w:hAnsiTheme="majorHAnsi" w:cs="Times New Roman"/>
                <w:bCs/>
                <w:noProof/>
                <w:sz w:val="24"/>
                <w:szCs w:val="24"/>
              </w:rPr>
            </w:pPr>
          </w:p>
        </w:tc>
      </w:tr>
      <w:tr w:rsidR="00B56F8F" w:rsidRPr="006E0DF9" w:rsidTr="003E3EAE">
        <w:trPr>
          <w:trHeight w:val="454"/>
        </w:trPr>
        <w:tc>
          <w:tcPr>
            <w:tcW w:w="1331" w:type="pct"/>
          </w:tcPr>
          <w:p w:rsidR="00B56F8F" w:rsidRPr="00992B06" w:rsidRDefault="00B56F8F" w:rsidP="00B56F8F">
            <w:pPr>
              <w:rPr>
                <w:rFonts w:asciiTheme="majorHAnsi" w:hAnsiTheme="majorHAnsi" w:cs="Times New Roman"/>
                <w:bCs/>
                <w:noProof/>
                <w:sz w:val="24"/>
                <w:szCs w:val="24"/>
              </w:rPr>
            </w:pPr>
          </w:p>
        </w:tc>
        <w:tc>
          <w:tcPr>
            <w:tcW w:w="2085" w:type="pct"/>
          </w:tcPr>
          <w:p w:rsidR="00B56F8F" w:rsidRPr="00992B06" w:rsidRDefault="00B56F8F" w:rsidP="00B56F8F">
            <w:pPr>
              <w:rPr>
                <w:rFonts w:asciiTheme="majorHAnsi" w:hAnsiTheme="majorHAnsi" w:cs="Times New Roman"/>
                <w:bCs/>
                <w:noProof/>
                <w:sz w:val="24"/>
                <w:szCs w:val="24"/>
              </w:rPr>
            </w:pPr>
          </w:p>
        </w:tc>
        <w:tc>
          <w:tcPr>
            <w:tcW w:w="1584" w:type="pct"/>
          </w:tcPr>
          <w:p w:rsidR="00B56F8F" w:rsidRPr="00992B06" w:rsidRDefault="00B56F8F" w:rsidP="00B56F8F">
            <w:pPr>
              <w:rPr>
                <w:rFonts w:asciiTheme="majorHAnsi" w:hAnsiTheme="majorHAnsi" w:cs="Times New Roman"/>
                <w:bCs/>
                <w:noProof/>
                <w:sz w:val="24"/>
                <w:szCs w:val="24"/>
              </w:rPr>
            </w:pPr>
          </w:p>
        </w:tc>
      </w:tr>
      <w:tr w:rsidR="00B56F8F" w:rsidRPr="006E0DF9" w:rsidTr="003E3EAE">
        <w:trPr>
          <w:trHeight w:val="454"/>
        </w:trPr>
        <w:tc>
          <w:tcPr>
            <w:tcW w:w="1331" w:type="pct"/>
          </w:tcPr>
          <w:p w:rsidR="00B56F8F" w:rsidRPr="00992B06" w:rsidRDefault="00B56F8F" w:rsidP="00B56F8F">
            <w:pPr>
              <w:rPr>
                <w:rFonts w:asciiTheme="majorHAnsi" w:hAnsiTheme="majorHAnsi" w:cs="Times New Roman"/>
                <w:bCs/>
                <w:noProof/>
                <w:sz w:val="24"/>
                <w:szCs w:val="24"/>
              </w:rPr>
            </w:pPr>
          </w:p>
        </w:tc>
        <w:tc>
          <w:tcPr>
            <w:tcW w:w="2085" w:type="pct"/>
          </w:tcPr>
          <w:p w:rsidR="00B56F8F" w:rsidRPr="00992B06" w:rsidRDefault="00B56F8F" w:rsidP="00B56F8F">
            <w:pPr>
              <w:rPr>
                <w:rFonts w:asciiTheme="majorHAnsi" w:hAnsiTheme="majorHAnsi" w:cs="Times New Roman"/>
                <w:bCs/>
                <w:noProof/>
                <w:sz w:val="24"/>
                <w:szCs w:val="24"/>
              </w:rPr>
            </w:pPr>
          </w:p>
        </w:tc>
        <w:tc>
          <w:tcPr>
            <w:tcW w:w="1584" w:type="pct"/>
          </w:tcPr>
          <w:p w:rsidR="00B56F8F" w:rsidRPr="00992B06" w:rsidRDefault="00B56F8F" w:rsidP="00B56F8F">
            <w:pPr>
              <w:rPr>
                <w:rFonts w:asciiTheme="majorHAnsi" w:hAnsiTheme="majorHAnsi" w:cs="Times New Roman"/>
                <w:bCs/>
                <w:noProof/>
                <w:sz w:val="24"/>
                <w:szCs w:val="24"/>
              </w:rPr>
            </w:pPr>
          </w:p>
        </w:tc>
      </w:tr>
    </w:tbl>
    <w:bookmarkEnd w:id="13"/>
    <w:p w:rsidR="00E827ED" w:rsidRPr="006E0DF9" w:rsidRDefault="00E827ED" w:rsidP="00023820">
      <w:pPr>
        <w:ind w:left="-142"/>
        <w:rPr>
          <w:rFonts w:asciiTheme="majorHAnsi" w:hAnsiTheme="majorHAnsi" w:cs="Times New Roman"/>
          <w:noProof/>
          <w:sz w:val="24"/>
          <w:szCs w:val="24"/>
        </w:rPr>
      </w:pPr>
      <w:r w:rsidRPr="006E0DF9">
        <w:rPr>
          <w:rFonts w:asciiTheme="majorHAnsi" w:hAnsiTheme="majorHAnsi" w:cs="Times New Roman"/>
          <w:b/>
          <w:bCs/>
          <w:noProof/>
          <w:sz w:val="24"/>
          <w:szCs w:val="24"/>
        </w:rPr>
        <w:t>Author (s) Information</w:t>
      </w:r>
      <w:r w:rsidR="00FE2EAC" w:rsidRPr="006E0DF9">
        <w:rPr>
          <w:rFonts w:asciiTheme="majorHAnsi" w:hAnsiTheme="majorHAnsi" w:cs="Times New Roman"/>
          <w:b/>
          <w:bCs/>
          <w:noProof/>
          <w:sz w:val="24"/>
          <w:szCs w:val="24"/>
        </w:rPr>
        <w:t>;</w:t>
      </w:r>
      <w:r w:rsidR="00992B06">
        <w:rPr>
          <w:rFonts w:asciiTheme="majorHAnsi" w:hAnsiTheme="majorHAnsi" w:cs="Times New Roman"/>
          <w:b/>
          <w:bCs/>
          <w:noProof/>
          <w:sz w:val="24"/>
          <w:szCs w:val="24"/>
        </w:rPr>
        <w:tab/>
      </w:r>
    </w:p>
    <w:p w:rsidR="00DA4888" w:rsidRPr="006E0DF9" w:rsidRDefault="00DA4888" w:rsidP="00E827ED">
      <w:pPr>
        <w:rPr>
          <w:rFonts w:asciiTheme="majorHAnsi" w:hAnsiTheme="majorHAnsi" w:cs="Times New Roman"/>
          <w:b/>
          <w:bCs/>
          <w:noProof/>
          <w:sz w:val="24"/>
          <w:szCs w:val="24"/>
        </w:rPr>
      </w:pPr>
    </w:p>
    <w:p w:rsidR="00BF3BFF" w:rsidRPr="006E0DF9" w:rsidRDefault="002A38C8" w:rsidP="00BF3BFF">
      <w:pPr>
        <w:tabs>
          <w:tab w:val="left" w:pos="142"/>
        </w:tabs>
        <w:ind w:left="-142"/>
        <w:rPr>
          <w:rFonts w:asciiTheme="majorHAnsi" w:hAnsiTheme="majorHAnsi" w:cs="Times New Roman"/>
          <w:b/>
          <w:bCs/>
          <w:noProof/>
          <w:sz w:val="24"/>
          <w:szCs w:val="24"/>
        </w:rPr>
      </w:pPr>
      <w:r w:rsidRPr="006E0DF9">
        <w:rPr>
          <w:rFonts w:asciiTheme="majorHAnsi" w:hAnsiTheme="majorHAnsi" w:cs="Times New Roman"/>
          <w:b/>
          <w:bCs/>
          <w:noProof/>
          <w:sz w:val="24"/>
          <w:szCs w:val="24"/>
        </w:rPr>
        <w:t>Abstract</w:t>
      </w:r>
      <w:r w:rsidR="00FE2EAC" w:rsidRPr="006E0DF9">
        <w:rPr>
          <w:rFonts w:asciiTheme="majorHAnsi" w:hAnsiTheme="majorHAnsi" w:cs="Times New Roman"/>
          <w:b/>
          <w:bCs/>
          <w:noProof/>
          <w:sz w:val="24"/>
          <w:szCs w:val="24"/>
        </w:rPr>
        <w:t>;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288"/>
      </w:tblGrid>
      <w:bookmarkStart w:id="14" w:name="OLE_LINK12" w:displacedByCustomXml="next"/>
      <w:bookmarkStart w:id="15" w:name="OLE_LINK11" w:displacedByCustomXml="next"/>
      <w:sdt>
        <w:sdtPr>
          <w:rPr>
            <w:rStyle w:val="Style2"/>
          </w:rPr>
          <w:id w:val="91213399"/>
          <w:placeholder>
            <w:docPart w:val="B6DE3A53636A45C5B2EEBE1B707330D5"/>
          </w:placeholder>
          <w:temporary/>
          <w:showingPlcHdr/>
        </w:sdtPr>
        <w:sdtEndPr>
          <w:rPr>
            <w:rStyle w:val="DefaultParagraphFont"/>
            <w:rFonts w:asciiTheme="majorHAnsi" w:hAnsiTheme="majorHAnsi" w:cs="Times New Roman"/>
            <w:b/>
            <w:bCs/>
            <w:noProof/>
            <w:szCs w:val="24"/>
          </w:rPr>
        </w:sdtEndPr>
        <w:sdtContent>
          <w:tr w:rsidR="00BF3BFF" w:rsidRPr="006E0DF9" w:rsidTr="00BF3BFF">
            <w:tc>
              <w:tcPr>
                <w:tcW w:w="5000" w:type="pct"/>
              </w:tcPr>
              <w:p w:rsidR="0043159D" w:rsidRDefault="0043159D" w:rsidP="0043159D">
                <w:pPr>
                  <w:tabs>
                    <w:tab w:val="left" w:pos="142"/>
                  </w:tabs>
                  <w:rPr>
                    <w:rFonts w:asciiTheme="majorHAnsi" w:hAnsiTheme="majorHAnsi"/>
                    <w:i/>
                    <w:color w:val="808080"/>
                  </w:rPr>
                </w:pPr>
                <w:r>
                  <w:rPr>
                    <w:rFonts w:asciiTheme="majorHAnsi" w:hAnsiTheme="majorHAnsi"/>
                    <w:i/>
                    <w:color w:val="808080"/>
                  </w:rPr>
                  <w:t>Write Abstract Here</w:t>
                </w:r>
              </w:p>
              <w:p w:rsidR="0043159D" w:rsidRDefault="0043159D" w:rsidP="0043159D">
                <w:pPr>
                  <w:tabs>
                    <w:tab w:val="left" w:pos="142"/>
                  </w:tabs>
                  <w:rPr>
                    <w:rFonts w:asciiTheme="majorHAnsi" w:hAnsiTheme="majorHAnsi"/>
                    <w:i/>
                    <w:color w:val="808080"/>
                  </w:rPr>
                </w:pPr>
              </w:p>
              <w:p w:rsidR="00BF3BFF" w:rsidRPr="006E0DF9" w:rsidRDefault="0043159D" w:rsidP="0043159D">
                <w:pPr>
                  <w:tabs>
                    <w:tab w:val="left" w:pos="142"/>
                  </w:tabs>
                  <w:rPr>
                    <w:rFonts w:asciiTheme="majorHAnsi" w:hAnsiTheme="majorHAnsi" w:cs="Times New Roman"/>
                    <w:b/>
                    <w:bCs/>
                    <w:i/>
                    <w:noProof/>
                    <w:sz w:val="24"/>
                    <w:szCs w:val="24"/>
                  </w:rPr>
                </w:pPr>
                <w:r>
                  <w:rPr>
                    <w:rFonts w:asciiTheme="majorHAnsi" w:hAnsiTheme="majorHAnsi"/>
                    <w:i/>
                    <w:color w:val="808080"/>
                  </w:rPr>
                  <w:t xml:space="preserve"> (A</w:t>
                </w:r>
                <w:r w:rsidRPr="0043159D">
                  <w:rPr>
                    <w:rFonts w:asciiTheme="majorHAnsi" w:hAnsiTheme="majorHAnsi"/>
                    <w:i/>
                    <w:color w:val="808080"/>
                  </w:rPr>
                  <w:t>bstracts should not be more than 400 words and the content of the abstracts should include objective, the method, results and conclus</w:t>
                </w:r>
                <w:r>
                  <w:rPr>
                    <w:rFonts w:asciiTheme="majorHAnsi" w:hAnsiTheme="majorHAnsi"/>
                    <w:i/>
                    <w:color w:val="808080"/>
                  </w:rPr>
                  <w:t xml:space="preserve">ions. Abstract may be submitted </w:t>
                </w:r>
                <w:r w:rsidRPr="0043159D">
                  <w:rPr>
                    <w:rFonts w:asciiTheme="majorHAnsi" w:hAnsiTheme="majorHAnsi"/>
                    <w:i/>
                    <w:color w:val="808080"/>
                  </w:rPr>
                  <w:t>in Turkish or in English</w:t>
                </w:r>
                <w:r>
                  <w:rPr>
                    <w:rFonts w:asciiTheme="majorHAnsi" w:hAnsiTheme="majorHAnsi"/>
                    <w:i/>
                    <w:color w:val="808080"/>
                  </w:rPr>
                  <w:t>)</w:t>
                </w:r>
                <w:r>
                  <w:rPr>
                    <w:rStyle w:val="PlaceholderText"/>
                    <w:rFonts w:asciiTheme="majorHAnsi" w:hAnsiTheme="majorHAnsi"/>
                    <w:i/>
                  </w:rPr>
                  <w:t xml:space="preserve"> </w:t>
                </w:r>
              </w:p>
            </w:tc>
          </w:tr>
        </w:sdtContent>
      </w:sdt>
      <w:bookmarkEnd w:id="15"/>
      <w:bookmarkEnd w:id="14"/>
    </w:tbl>
    <w:p w:rsidR="00BF3BFF" w:rsidRPr="006E0DF9" w:rsidRDefault="00BF3BFF" w:rsidP="00BF3BFF">
      <w:pPr>
        <w:tabs>
          <w:tab w:val="left" w:pos="142"/>
        </w:tabs>
        <w:ind w:left="-142"/>
        <w:rPr>
          <w:rFonts w:asciiTheme="majorHAnsi" w:hAnsiTheme="majorHAnsi" w:cs="Times New Roman"/>
          <w:b/>
          <w:bCs/>
          <w:noProof/>
          <w:sz w:val="24"/>
          <w:szCs w:val="24"/>
        </w:rPr>
      </w:pPr>
    </w:p>
    <w:p w:rsidR="00BF3BFF" w:rsidRPr="006E0DF9" w:rsidRDefault="00BF3BFF" w:rsidP="00BF3BFF">
      <w:pPr>
        <w:tabs>
          <w:tab w:val="left" w:pos="142"/>
        </w:tabs>
        <w:ind w:left="-142"/>
        <w:rPr>
          <w:rFonts w:asciiTheme="majorHAnsi" w:hAnsiTheme="majorHAnsi"/>
          <w:sz w:val="24"/>
          <w:szCs w:val="24"/>
        </w:rPr>
      </w:pPr>
      <w:r w:rsidRPr="006E0DF9">
        <w:rPr>
          <w:rFonts w:asciiTheme="majorHAnsi" w:hAnsiTheme="majorHAnsi" w:cs="Times New Roman"/>
          <w:b/>
          <w:bCs/>
          <w:noProof/>
          <w:sz w:val="24"/>
          <w:szCs w:val="24"/>
        </w:rPr>
        <w:t xml:space="preserve"> </w:t>
      </w:r>
      <w:r w:rsidR="00FE2EAC" w:rsidRPr="006E0DF9">
        <w:rPr>
          <w:rFonts w:asciiTheme="majorHAnsi" w:hAnsiTheme="majorHAnsi" w:cs="Times New Roman"/>
          <w:b/>
          <w:bCs/>
          <w:noProof/>
          <w:sz w:val="24"/>
          <w:szCs w:val="24"/>
        </w:rPr>
        <w:t>Keywords;</w:t>
      </w:r>
      <w:bookmarkStart w:id="16" w:name="OLE_LINK5"/>
      <w:bookmarkStart w:id="17" w:name="OLE_LINK6"/>
      <w:bookmarkStart w:id="18" w:name="_Hlk518563241"/>
      <w:r w:rsidRPr="006E0DF9">
        <w:rPr>
          <w:rFonts w:asciiTheme="majorHAnsi" w:hAnsiTheme="majorHAnsi" w:cs="Times New Roman"/>
          <w:b/>
          <w:bCs/>
          <w:noProof/>
          <w:sz w:val="24"/>
          <w:szCs w:val="24"/>
        </w:rPr>
        <w:t xml:space="preserve"> </w:t>
      </w:r>
      <w:bookmarkEnd w:id="16"/>
      <w:bookmarkEnd w:id="17"/>
      <w:bookmarkEnd w:id="18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288"/>
      </w:tblGrid>
      <w:sdt>
        <w:sdtPr>
          <w:rPr>
            <w:rStyle w:val="Style3"/>
          </w:rPr>
          <w:id w:val="-1307622371"/>
          <w:placeholder>
            <w:docPart w:val="5FA4B060097B481E8031A282F7B56517"/>
          </w:placeholder>
          <w:temporary/>
          <w:showingPlcHdr/>
          <w15:appearance w15:val="hidden"/>
        </w:sdtPr>
        <w:sdtEndPr>
          <w:rPr>
            <w:rStyle w:val="DefaultParagraphFont"/>
            <w:rFonts w:asciiTheme="majorHAnsi" w:hAnsiTheme="majorHAnsi" w:cs="Times New Roman"/>
            <w:b/>
            <w:bCs/>
            <w:noProof/>
            <w:color w:val="auto"/>
            <w:szCs w:val="24"/>
          </w:rPr>
        </w:sdtEndPr>
        <w:sdtContent>
          <w:tr w:rsidR="00BF3BFF" w:rsidRPr="006E0DF9" w:rsidTr="0043159D">
            <w:trPr>
              <w:trHeight w:val="454"/>
            </w:trPr>
            <w:tc>
              <w:tcPr>
                <w:tcW w:w="5000" w:type="pct"/>
              </w:tcPr>
              <w:p w:rsidR="00BF3BFF" w:rsidRPr="006E0DF9" w:rsidRDefault="00023820" w:rsidP="00023820">
                <w:pPr>
                  <w:rPr>
                    <w:rFonts w:asciiTheme="majorHAnsi" w:hAnsiTheme="majorHAnsi" w:cs="Times New Roman"/>
                    <w:b/>
                    <w:bCs/>
                    <w:noProof/>
                    <w:sz w:val="24"/>
                    <w:szCs w:val="24"/>
                  </w:rPr>
                </w:pPr>
                <w:r w:rsidRPr="006E0DF9">
                  <w:rPr>
                    <w:rStyle w:val="PlaceholderText"/>
                    <w:rFonts w:asciiTheme="majorHAnsi" w:hAnsiTheme="majorHAnsi"/>
                    <w:sz w:val="24"/>
                    <w:szCs w:val="24"/>
                  </w:rPr>
                  <w:t>Write max 5 Keywords (e.g. GMC, Maritime, Transportation, ...</w:t>
                </w:r>
                <w:r w:rsidR="0043159D">
                  <w:rPr>
                    <w:rStyle w:val="PlaceholderText"/>
                    <w:rFonts w:asciiTheme="majorHAnsi" w:hAnsiTheme="majorHAnsi"/>
                    <w:sz w:val="24"/>
                    <w:szCs w:val="24"/>
                  </w:rPr>
                  <w:t>)</w:t>
                </w:r>
              </w:p>
            </w:tc>
          </w:tr>
        </w:sdtContent>
      </w:sdt>
    </w:tbl>
    <w:p w:rsidR="00BF3BFF" w:rsidRPr="006E0DF9" w:rsidRDefault="00BF3BFF" w:rsidP="00FE2EAC">
      <w:pPr>
        <w:ind w:left="-142"/>
        <w:rPr>
          <w:rFonts w:asciiTheme="majorHAnsi" w:hAnsiTheme="majorHAnsi" w:cs="Times New Roman"/>
          <w:b/>
          <w:bCs/>
          <w:noProof/>
          <w:sz w:val="24"/>
          <w:szCs w:val="24"/>
        </w:rPr>
      </w:pPr>
    </w:p>
    <w:sectPr w:rsidR="00BF3BFF" w:rsidRPr="006E0D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MzI0MzA0tDQ1NTNU0lEKTi0uzszPAykwqQUAsV67oiwAAAA="/>
  </w:docVars>
  <w:rsids>
    <w:rsidRoot w:val="00E827ED"/>
    <w:rsid w:val="00023820"/>
    <w:rsid w:val="000404B7"/>
    <w:rsid w:val="000834E1"/>
    <w:rsid w:val="000D2EE1"/>
    <w:rsid w:val="002A38C8"/>
    <w:rsid w:val="00373782"/>
    <w:rsid w:val="0038724D"/>
    <w:rsid w:val="003E3EAE"/>
    <w:rsid w:val="0043159D"/>
    <w:rsid w:val="00433CB1"/>
    <w:rsid w:val="004F7058"/>
    <w:rsid w:val="006C171B"/>
    <w:rsid w:val="006E0DF9"/>
    <w:rsid w:val="007A425D"/>
    <w:rsid w:val="007E00BA"/>
    <w:rsid w:val="008203B1"/>
    <w:rsid w:val="008A3119"/>
    <w:rsid w:val="00992B06"/>
    <w:rsid w:val="009B101C"/>
    <w:rsid w:val="009F5C04"/>
    <w:rsid w:val="00A41012"/>
    <w:rsid w:val="00B56F8F"/>
    <w:rsid w:val="00BF3BFF"/>
    <w:rsid w:val="00C21C8D"/>
    <w:rsid w:val="00DA4888"/>
    <w:rsid w:val="00E02B38"/>
    <w:rsid w:val="00E827ED"/>
    <w:rsid w:val="00FE2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80A7385-551B-4FF6-B7BE-AB13D8837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1012"/>
  </w:style>
  <w:style w:type="paragraph" w:styleId="Heading1">
    <w:name w:val="heading 1"/>
    <w:basedOn w:val="Normal"/>
    <w:next w:val="Normal"/>
    <w:link w:val="Heading1Char"/>
    <w:uiPriority w:val="9"/>
    <w:qFormat/>
    <w:rsid w:val="00992B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827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E2EAC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92B0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B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92B0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Style1">
    <w:name w:val="Style1"/>
    <w:basedOn w:val="Heading1Char"/>
    <w:uiPriority w:val="1"/>
    <w:rsid w:val="00992B06"/>
    <w:rPr>
      <w:rFonts w:asciiTheme="majorHAnsi" w:eastAsiaTheme="majorEastAsia" w:hAnsiTheme="majorHAnsi" w:cstheme="majorBidi"/>
      <w:color w:val="365F91" w:themeColor="accent1" w:themeShade="BF"/>
      <w:sz w:val="28"/>
      <w:szCs w:val="32"/>
    </w:rPr>
  </w:style>
  <w:style w:type="character" w:customStyle="1" w:styleId="Style2">
    <w:name w:val="Style2"/>
    <w:basedOn w:val="DefaultParagraphFont"/>
    <w:uiPriority w:val="1"/>
    <w:rsid w:val="00992B06"/>
    <w:rPr>
      <w:rFonts w:ascii="Cambria" w:hAnsi="Cambria"/>
      <w:i/>
      <w:color w:val="auto"/>
      <w:sz w:val="24"/>
    </w:rPr>
  </w:style>
  <w:style w:type="character" w:customStyle="1" w:styleId="Style3">
    <w:name w:val="Style3"/>
    <w:basedOn w:val="DefaultParagraphFont"/>
    <w:uiPriority w:val="1"/>
    <w:rsid w:val="00992B06"/>
    <w:rPr>
      <w:rFonts w:ascii="Cambria" w:hAnsi="Cambria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40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C030C01EAE5475F8576ED349507E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8773AF-01A4-4B70-AF3C-039F916DB28F}"/>
      </w:docPartPr>
      <w:docPartBody>
        <w:p w:rsidR="00E8244F" w:rsidRDefault="00E704B6" w:rsidP="00E704B6">
          <w:pPr>
            <w:pStyle w:val="8C030C01EAE5475F8576ED349507E26F6"/>
          </w:pPr>
          <w:bookmarkStart w:id="0" w:name="OLE_LINK8"/>
          <w:bookmarkStart w:id="1" w:name="OLE_LINK7"/>
          <w:r w:rsidRPr="006E0DF9">
            <w:rPr>
              <w:rStyle w:val="PlaceholderText"/>
              <w:rFonts w:asciiTheme="majorHAnsi" w:hAnsiTheme="majorHAnsi"/>
              <w:sz w:val="28"/>
              <w:szCs w:val="28"/>
            </w:rPr>
            <w:t>Write Title Here</w:t>
          </w:r>
          <w:bookmarkEnd w:id="0"/>
          <w:bookmarkEnd w:id="1"/>
        </w:p>
      </w:docPartBody>
    </w:docPart>
    <w:docPart>
      <w:docPartPr>
        <w:name w:val="B6DE3A53636A45C5B2EEBE1B70733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CA7F9-B34F-4CE5-8BAC-4827251AC732}"/>
      </w:docPartPr>
      <w:docPartBody>
        <w:p w:rsidR="00E704B6" w:rsidRDefault="00E704B6" w:rsidP="0043159D">
          <w:pPr>
            <w:tabs>
              <w:tab w:val="left" w:pos="142"/>
            </w:tabs>
            <w:rPr>
              <w:rFonts w:asciiTheme="majorHAnsi" w:hAnsiTheme="majorHAnsi"/>
              <w:i/>
              <w:color w:val="808080"/>
            </w:rPr>
          </w:pPr>
          <w:r>
            <w:rPr>
              <w:rFonts w:asciiTheme="majorHAnsi" w:hAnsiTheme="majorHAnsi"/>
              <w:i/>
              <w:color w:val="808080"/>
            </w:rPr>
            <w:t>Write Abstract Here</w:t>
          </w:r>
        </w:p>
        <w:p w:rsidR="00E704B6" w:rsidRDefault="00E704B6" w:rsidP="0043159D">
          <w:pPr>
            <w:tabs>
              <w:tab w:val="left" w:pos="142"/>
            </w:tabs>
            <w:rPr>
              <w:rFonts w:asciiTheme="majorHAnsi" w:hAnsiTheme="majorHAnsi"/>
              <w:i/>
              <w:color w:val="808080"/>
            </w:rPr>
          </w:pPr>
        </w:p>
        <w:p w:rsidR="00E8244F" w:rsidRDefault="00E704B6" w:rsidP="00E704B6">
          <w:pPr>
            <w:pStyle w:val="B6DE3A53636A45C5B2EEBE1B707330D55"/>
          </w:pPr>
          <w:r>
            <w:rPr>
              <w:rFonts w:asciiTheme="majorHAnsi" w:hAnsiTheme="majorHAnsi"/>
              <w:i/>
              <w:color w:val="808080"/>
            </w:rPr>
            <w:t xml:space="preserve"> (A</w:t>
          </w:r>
          <w:r w:rsidRPr="0043159D">
            <w:rPr>
              <w:rFonts w:asciiTheme="majorHAnsi" w:hAnsiTheme="majorHAnsi"/>
              <w:i/>
              <w:color w:val="808080"/>
            </w:rPr>
            <w:t>bstracts should not be more than 400 words and the content of the abstracts should include objective, the method, results and conclus</w:t>
          </w:r>
          <w:r>
            <w:rPr>
              <w:rFonts w:asciiTheme="majorHAnsi" w:hAnsiTheme="majorHAnsi"/>
              <w:i/>
              <w:color w:val="808080"/>
            </w:rPr>
            <w:t xml:space="preserve">ions. Abstract may be submitted </w:t>
          </w:r>
          <w:r w:rsidRPr="0043159D">
            <w:rPr>
              <w:rFonts w:asciiTheme="majorHAnsi" w:hAnsiTheme="majorHAnsi"/>
              <w:i/>
              <w:color w:val="808080"/>
            </w:rPr>
            <w:t>in Turkish or in English</w:t>
          </w:r>
          <w:r>
            <w:rPr>
              <w:rFonts w:asciiTheme="majorHAnsi" w:hAnsiTheme="majorHAnsi"/>
              <w:i/>
              <w:color w:val="808080"/>
            </w:rPr>
            <w:t>)</w:t>
          </w:r>
          <w:r>
            <w:rPr>
              <w:rStyle w:val="PlaceholderText"/>
              <w:rFonts w:asciiTheme="majorHAnsi" w:hAnsiTheme="majorHAnsi"/>
              <w:i/>
            </w:rPr>
            <w:t xml:space="preserve"> </w:t>
          </w:r>
        </w:p>
      </w:docPartBody>
    </w:docPart>
    <w:docPart>
      <w:docPartPr>
        <w:name w:val="5FA4B060097B481E8031A282F7B56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21517-772B-42BA-BD0E-5E47A8AD0FDF}"/>
      </w:docPartPr>
      <w:docPartBody>
        <w:p w:rsidR="00E8244F" w:rsidRDefault="00E704B6" w:rsidP="00E704B6">
          <w:pPr>
            <w:pStyle w:val="5FA4B060097B481E8031A282F7B565175"/>
          </w:pPr>
          <w:r w:rsidRPr="006E0DF9">
            <w:rPr>
              <w:rStyle w:val="PlaceholderText"/>
              <w:rFonts w:asciiTheme="majorHAnsi" w:hAnsiTheme="majorHAnsi"/>
              <w:sz w:val="24"/>
              <w:szCs w:val="24"/>
            </w:rPr>
            <w:t>Write max 5 Keywords (e.g. GMC, Maritime, Transportation, ...</w:t>
          </w:r>
          <w:r>
            <w:rPr>
              <w:rStyle w:val="PlaceholderText"/>
              <w:rFonts w:asciiTheme="majorHAnsi" w:hAnsiTheme="majorHAnsi"/>
              <w:sz w:val="24"/>
              <w:szCs w:val="24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95C8D"/>
    <w:rsid w:val="00153FA8"/>
    <w:rsid w:val="00295C8D"/>
    <w:rsid w:val="002D2281"/>
    <w:rsid w:val="002D7C94"/>
    <w:rsid w:val="00C62122"/>
    <w:rsid w:val="00E704B6"/>
    <w:rsid w:val="00E82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04B6"/>
    <w:rPr>
      <w:color w:val="808080"/>
    </w:rPr>
  </w:style>
  <w:style w:type="paragraph" w:customStyle="1" w:styleId="88AD14C2645248708407E0BACE9289E9">
    <w:name w:val="88AD14C2645248708407E0BACE9289E9"/>
    <w:rsid w:val="00295C8D"/>
  </w:style>
  <w:style w:type="paragraph" w:customStyle="1" w:styleId="4790DF6749EB4545A10227F626042CC2">
    <w:name w:val="4790DF6749EB4545A10227F626042CC2"/>
    <w:rsid w:val="00295C8D"/>
  </w:style>
  <w:style w:type="paragraph" w:customStyle="1" w:styleId="4790DF6749EB4545A10227F626042CC21">
    <w:name w:val="4790DF6749EB4545A10227F626042CC21"/>
    <w:rsid w:val="002D2281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3F98687FE6E747DC8D5A2DA4878104B1">
    <w:name w:val="3F98687FE6E747DC8D5A2DA4878104B1"/>
    <w:rsid w:val="002D2281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917B6738CE32405F8EF5773FD98195C9">
    <w:name w:val="917B6738CE32405F8EF5773FD98195C9"/>
    <w:rsid w:val="002D2281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F0B661FDEE9D49EA85B1B49EC59E7C36">
    <w:name w:val="F0B661FDEE9D49EA85B1B49EC59E7C36"/>
    <w:rsid w:val="002D2281"/>
  </w:style>
  <w:style w:type="paragraph" w:customStyle="1" w:styleId="3B18A96DC03A4BF2BA04FE1010AF2FD9">
    <w:name w:val="3B18A96DC03A4BF2BA04FE1010AF2FD9"/>
    <w:rsid w:val="002D2281"/>
  </w:style>
  <w:style w:type="paragraph" w:customStyle="1" w:styleId="8FB9E5829B614FE38E750BF82BBCAE0A">
    <w:name w:val="8FB9E5829B614FE38E750BF82BBCAE0A"/>
    <w:rsid w:val="002D2281"/>
  </w:style>
  <w:style w:type="paragraph" w:customStyle="1" w:styleId="8C030C01EAE5475F8576ED349507E26F">
    <w:name w:val="8C030C01EAE5475F8576ED349507E26F"/>
    <w:rsid w:val="002D2281"/>
  </w:style>
  <w:style w:type="paragraph" w:customStyle="1" w:styleId="F0F39D099BC64814B5557969BB3138AE">
    <w:name w:val="F0F39D099BC64814B5557969BB3138AE"/>
    <w:rsid w:val="002D2281"/>
  </w:style>
  <w:style w:type="paragraph" w:customStyle="1" w:styleId="A422F0F9E8EC4675B8433FEA1F0C097C">
    <w:name w:val="A422F0F9E8EC4675B8433FEA1F0C097C"/>
    <w:rsid w:val="002D2281"/>
  </w:style>
  <w:style w:type="paragraph" w:customStyle="1" w:styleId="E2288CCC958C41189ED5B80B75C03F97">
    <w:name w:val="E2288CCC958C41189ED5B80B75C03F97"/>
    <w:rsid w:val="002D2281"/>
  </w:style>
  <w:style w:type="paragraph" w:customStyle="1" w:styleId="4A498E5034A24E16AA423CCA0D944414">
    <w:name w:val="4A498E5034A24E16AA423CCA0D944414"/>
    <w:rsid w:val="002D2281"/>
  </w:style>
  <w:style w:type="paragraph" w:customStyle="1" w:styleId="A16F656A7DCD4BA4800BA31858D44432">
    <w:name w:val="A16F656A7DCD4BA4800BA31858D44432"/>
    <w:rsid w:val="002D2281"/>
  </w:style>
  <w:style w:type="paragraph" w:customStyle="1" w:styleId="58C353688A8E4157B6298FA81809F680">
    <w:name w:val="58C353688A8E4157B6298FA81809F680"/>
    <w:rsid w:val="002D2281"/>
  </w:style>
  <w:style w:type="paragraph" w:customStyle="1" w:styleId="4999EB0B466144B5AF8E8997FB1A79DE">
    <w:name w:val="4999EB0B466144B5AF8E8997FB1A79DE"/>
    <w:rsid w:val="002D2281"/>
  </w:style>
  <w:style w:type="paragraph" w:customStyle="1" w:styleId="72CA0ABAE92E48D68EDF1F38BD8F4EE0">
    <w:name w:val="72CA0ABAE92E48D68EDF1F38BD8F4EE0"/>
    <w:rsid w:val="002D2281"/>
  </w:style>
  <w:style w:type="paragraph" w:customStyle="1" w:styleId="553E128B79E14B7EB884F9EE9094E52A">
    <w:name w:val="553E128B79E14B7EB884F9EE9094E52A"/>
    <w:rsid w:val="002D2281"/>
  </w:style>
  <w:style w:type="paragraph" w:customStyle="1" w:styleId="05A99D9BB94D4A3397409EE2617F7023">
    <w:name w:val="05A99D9BB94D4A3397409EE2617F7023"/>
    <w:rsid w:val="002D2281"/>
  </w:style>
  <w:style w:type="paragraph" w:customStyle="1" w:styleId="888B42983D3A4E65B45BC685E953951F">
    <w:name w:val="888B42983D3A4E65B45BC685E953951F"/>
    <w:rsid w:val="002D2281"/>
  </w:style>
  <w:style w:type="paragraph" w:customStyle="1" w:styleId="4797FD03D922454AA404D0D41BA150E1">
    <w:name w:val="4797FD03D922454AA404D0D41BA150E1"/>
    <w:rsid w:val="002D2281"/>
  </w:style>
  <w:style w:type="paragraph" w:customStyle="1" w:styleId="2CE5CA3CAA6046BCA568183D88D45947">
    <w:name w:val="2CE5CA3CAA6046BCA568183D88D45947"/>
    <w:rsid w:val="002D2281"/>
  </w:style>
  <w:style w:type="paragraph" w:customStyle="1" w:styleId="EFC384A514BC4CCCAC0D54FBF83B4523">
    <w:name w:val="EFC384A514BC4CCCAC0D54FBF83B4523"/>
    <w:rsid w:val="002D2281"/>
  </w:style>
  <w:style w:type="paragraph" w:customStyle="1" w:styleId="8C030C01EAE5475F8576ED349507E26F1">
    <w:name w:val="8C030C01EAE5475F8576ED349507E26F1"/>
    <w:rsid w:val="002D2281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B6DE3A53636A45C5B2EEBE1B707330D5">
    <w:name w:val="B6DE3A53636A45C5B2EEBE1B707330D5"/>
    <w:rsid w:val="002D2281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5FA4B060097B481E8031A282F7B56517">
    <w:name w:val="5FA4B060097B481E8031A282F7B56517"/>
    <w:rsid w:val="002D2281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8C030C01EAE5475F8576ED349507E26F2">
    <w:name w:val="8C030C01EAE5475F8576ED349507E26F2"/>
    <w:rsid w:val="00E8244F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B6DE3A53636A45C5B2EEBE1B707330D51">
    <w:name w:val="B6DE3A53636A45C5B2EEBE1B707330D51"/>
    <w:rsid w:val="00E8244F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5FA4B060097B481E8031A282F7B565171">
    <w:name w:val="5FA4B060097B481E8031A282F7B565171"/>
    <w:rsid w:val="00E8244F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8C030C01EAE5475F8576ED349507E26F3">
    <w:name w:val="8C030C01EAE5475F8576ED349507E26F3"/>
    <w:rsid w:val="00E704B6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B6DE3A53636A45C5B2EEBE1B707330D52">
    <w:name w:val="B6DE3A53636A45C5B2EEBE1B707330D52"/>
    <w:rsid w:val="00E704B6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5FA4B060097B481E8031A282F7B565172">
    <w:name w:val="5FA4B060097B481E8031A282F7B565172"/>
    <w:rsid w:val="00E704B6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8C030C01EAE5475F8576ED349507E26F4">
    <w:name w:val="8C030C01EAE5475F8576ED349507E26F4"/>
    <w:rsid w:val="00E704B6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B6DE3A53636A45C5B2EEBE1B707330D53">
    <w:name w:val="B6DE3A53636A45C5B2EEBE1B707330D53"/>
    <w:rsid w:val="00E704B6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5FA4B060097B481E8031A282F7B565173">
    <w:name w:val="5FA4B060097B481E8031A282F7B565173"/>
    <w:rsid w:val="00E704B6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8C030C01EAE5475F8576ED349507E26F5">
    <w:name w:val="8C030C01EAE5475F8576ED349507E26F5"/>
    <w:rsid w:val="00E704B6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B6DE3A53636A45C5B2EEBE1B707330D54">
    <w:name w:val="B6DE3A53636A45C5B2EEBE1B707330D54"/>
    <w:rsid w:val="00E704B6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5FA4B060097B481E8031A282F7B565174">
    <w:name w:val="5FA4B060097B481E8031A282F7B565174"/>
    <w:rsid w:val="00E704B6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8C030C01EAE5475F8576ED349507E26F6">
    <w:name w:val="8C030C01EAE5475F8576ED349507E26F6"/>
    <w:rsid w:val="00E704B6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B6DE3A53636A45C5B2EEBE1B707330D55">
    <w:name w:val="B6DE3A53636A45C5B2EEBE1B707330D55"/>
    <w:rsid w:val="00E704B6"/>
    <w:pPr>
      <w:spacing w:after="200" w:line="276" w:lineRule="auto"/>
    </w:pPr>
    <w:rPr>
      <w:rFonts w:eastAsiaTheme="minorHAnsi"/>
      <w:lang w:val="tr-TR" w:eastAsia="en-US"/>
    </w:rPr>
  </w:style>
  <w:style w:type="paragraph" w:customStyle="1" w:styleId="5FA4B060097B481E8031A282F7B565175">
    <w:name w:val="5FA4B060097B481E8031A282F7B565175"/>
    <w:rsid w:val="00E704B6"/>
    <w:pPr>
      <w:spacing w:after="200" w:line="276" w:lineRule="auto"/>
    </w:pPr>
    <w:rPr>
      <w:rFonts w:eastAsiaTheme="minorHAnsi"/>
      <w:lang w:val="tr-TR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DC6221-BCCA-4CA7-A5CE-795B60F2C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b</dc:creator>
  <cp:lastModifiedBy>Kaptan-PC</cp:lastModifiedBy>
  <cp:revision>13</cp:revision>
  <dcterms:created xsi:type="dcterms:W3CDTF">2018-07-05T09:38:00Z</dcterms:created>
  <dcterms:modified xsi:type="dcterms:W3CDTF">2018-07-06T04:20:00Z</dcterms:modified>
</cp:coreProperties>
</file>